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ph Shu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u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5 Elmwood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ulanjo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872798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hu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